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738760" w14:textId="77777777" w:rsidR="00622C3C" w:rsidRDefault="00622C3C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B1D5114" w14:textId="77777777" w:rsidR="00F113D7" w:rsidRDefault="00F113D7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EBC58FD" w14:textId="77777777" w:rsidR="00F113D7" w:rsidRDefault="00F113D7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AAEAAE4" w14:textId="77777777" w:rsidR="00F113D7" w:rsidRDefault="00F113D7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9DEC384" w14:textId="77777777" w:rsidR="00F113D7" w:rsidRDefault="00F113D7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1FFA539" w14:textId="77777777" w:rsidR="00F113D7" w:rsidRDefault="00F113D7" w:rsidP="00F113D7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77268BA" w14:textId="77777777" w:rsidR="00F113D7" w:rsidRPr="00F113D7" w:rsidRDefault="00F113D7" w:rsidP="00F113D7">
      <w:pPr>
        <w:jc w:val="center"/>
        <w:rPr>
          <w:rFonts w:ascii="Times New Roman" w:hAnsi="Times New Roman" w:cs="Times New Roman"/>
          <w:sz w:val="52"/>
          <w:szCs w:val="52"/>
        </w:rPr>
      </w:pPr>
      <w:r w:rsidRPr="00F113D7">
        <w:rPr>
          <w:rFonts w:ascii="Times New Roman" w:hAnsi="Times New Roman" w:cs="Times New Roman"/>
          <w:sz w:val="52"/>
          <w:szCs w:val="52"/>
        </w:rPr>
        <w:t>C</w:t>
      </w:r>
      <w:r w:rsidR="00597DF9">
        <w:rPr>
          <w:rFonts w:ascii="Times New Roman" w:hAnsi="Times New Roman" w:cs="Times New Roman"/>
          <w:sz w:val="52"/>
          <w:szCs w:val="52"/>
        </w:rPr>
        <w:t>IS</w:t>
      </w:r>
      <w:r w:rsidRPr="00F113D7">
        <w:rPr>
          <w:rFonts w:ascii="Times New Roman" w:hAnsi="Times New Roman" w:cs="Times New Roman"/>
          <w:sz w:val="52"/>
          <w:szCs w:val="52"/>
        </w:rPr>
        <w:t xml:space="preserve"> </w:t>
      </w:r>
      <w:r w:rsidR="00597DF9">
        <w:rPr>
          <w:rFonts w:ascii="Times New Roman" w:hAnsi="Times New Roman" w:cs="Times New Roman"/>
          <w:sz w:val="52"/>
          <w:szCs w:val="52"/>
        </w:rPr>
        <w:t>415</w:t>
      </w:r>
      <w:r w:rsidRPr="00F113D7">
        <w:rPr>
          <w:rFonts w:ascii="Times New Roman" w:hAnsi="Times New Roman" w:cs="Times New Roman"/>
          <w:sz w:val="52"/>
          <w:szCs w:val="52"/>
        </w:rPr>
        <w:t xml:space="preserve"> </w:t>
      </w:r>
      <w:r w:rsidR="00597DF9">
        <w:rPr>
          <w:rFonts w:ascii="Times New Roman" w:hAnsi="Times New Roman" w:cs="Times New Roman"/>
          <w:sz w:val="52"/>
          <w:szCs w:val="52"/>
        </w:rPr>
        <w:t>Operating Systems</w:t>
      </w:r>
    </w:p>
    <w:p w14:paraId="7B288C7F" w14:textId="77777777" w:rsidR="00F113D7" w:rsidRDefault="00F113D7" w:rsidP="00F113D7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5DA2D7C0" w14:textId="5B56B9B3" w:rsidR="00F113D7" w:rsidRDefault="00D23A27" w:rsidP="00F113D7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Assignment 1</w:t>
      </w:r>
      <w:r w:rsidR="00F113D7">
        <w:rPr>
          <w:rFonts w:ascii="Times New Roman" w:hAnsi="Times New Roman" w:cs="Times New Roman"/>
          <w:sz w:val="44"/>
          <w:szCs w:val="44"/>
        </w:rPr>
        <w:t xml:space="preserve"> Report Collection</w:t>
      </w:r>
    </w:p>
    <w:p w14:paraId="4B3BC514" w14:textId="77777777" w:rsidR="00A931DA" w:rsidRDefault="00A931DA" w:rsidP="00F113D7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4F04726C" w14:textId="77777777" w:rsidR="00F113D7" w:rsidRDefault="00A931DA" w:rsidP="00F113D7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Submitted to:</w:t>
      </w:r>
    </w:p>
    <w:p w14:paraId="78A6711F" w14:textId="77777777" w:rsidR="00A931DA" w:rsidRDefault="00597DF9" w:rsidP="00F113D7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Prof. Allen Malony</w:t>
      </w:r>
    </w:p>
    <w:p w14:paraId="244EB4F0" w14:textId="77777777" w:rsidR="00F113D7" w:rsidRDefault="00F113D7" w:rsidP="00F113D7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7A802CA2" w14:textId="77777777" w:rsidR="00F113D7" w:rsidRDefault="00F113D7" w:rsidP="00F113D7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Author: </w:t>
      </w:r>
    </w:p>
    <w:p w14:paraId="223D2DB4" w14:textId="22E83B02" w:rsidR="00F113D7" w:rsidRDefault="00D23A27" w:rsidP="00F113D7">
      <w:pPr>
        <w:jc w:val="center"/>
        <w:rPr>
          <w:rFonts w:ascii="Times New Roman" w:hAnsi="Times New Roman" w:cs="Times New Roman"/>
          <w:i/>
          <w:sz w:val="44"/>
          <w:szCs w:val="44"/>
        </w:rPr>
      </w:pPr>
      <w:r>
        <w:rPr>
          <w:rFonts w:ascii="Times New Roman" w:hAnsi="Times New Roman" w:cs="Times New Roman"/>
          <w:i/>
          <w:sz w:val="44"/>
          <w:szCs w:val="44"/>
        </w:rPr>
        <w:t>Xiangqian Zhang</w:t>
      </w:r>
    </w:p>
    <w:p w14:paraId="200F06C5" w14:textId="77777777" w:rsidR="00A931DA" w:rsidRDefault="00A931DA" w:rsidP="00F113D7">
      <w:pPr>
        <w:jc w:val="center"/>
        <w:rPr>
          <w:rFonts w:ascii="Times New Roman" w:hAnsi="Times New Roman" w:cs="Times New Roman"/>
          <w:i/>
          <w:sz w:val="44"/>
          <w:szCs w:val="44"/>
        </w:rPr>
      </w:pPr>
    </w:p>
    <w:p w14:paraId="7B8365C4" w14:textId="77777777" w:rsidR="00A931DA" w:rsidRDefault="00A931DA">
      <w:pPr>
        <w:rPr>
          <w:rFonts w:ascii="Times New Roman" w:hAnsi="Times New Roman" w:cs="Times New Roman"/>
          <w:i/>
          <w:sz w:val="44"/>
          <w:szCs w:val="44"/>
        </w:rPr>
      </w:pPr>
      <w:r>
        <w:rPr>
          <w:rFonts w:ascii="Times New Roman" w:hAnsi="Times New Roman" w:cs="Times New Roman"/>
          <w:i/>
          <w:sz w:val="44"/>
          <w:szCs w:val="44"/>
        </w:rPr>
        <w:br w:type="page"/>
      </w:r>
    </w:p>
    <w:p w14:paraId="7AE404DD" w14:textId="77777777" w:rsidR="008C7F0E" w:rsidRPr="008C7F0E" w:rsidRDefault="008C7F0E" w:rsidP="008C7F0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Report</w:t>
      </w:r>
    </w:p>
    <w:p w14:paraId="189B8B72" w14:textId="77777777" w:rsidR="00F113D7" w:rsidRPr="00A931DA" w:rsidRDefault="00A931DA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931DA">
        <w:rPr>
          <w:rFonts w:ascii="Times New Roman" w:hAnsi="Times New Roman" w:cs="Times New Roman"/>
          <w:b/>
          <w:sz w:val="28"/>
          <w:szCs w:val="28"/>
        </w:rPr>
        <w:t>Introduction</w:t>
      </w:r>
    </w:p>
    <w:p w14:paraId="422C8DA0" w14:textId="1A20A366" w:rsidR="00D23A27" w:rsidRDefault="00F72CDB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In this project, I am building a shell in C which would have 8 fundamental commands.</w:t>
      </w:r>
      <w:r w:rsidR="000B72C3">
        <w:rPr>
          <w:rFonts w:ascii="Times New Roman" w:hAnsi="Times New Roman" w:cs="Times New Roman"/>
          <w:i/>
          <w:sz w:val="24"/>
          <w:szCs w:val="24"/>
        </w:rPr>
        <w:t xml:space="preserve"> Also, this project asks to practice some LINUX system calls in the command.c file. </w:t>
      </w:r>
    </w:p>
    <w:p w14:paraId="418BD82B" w14:textId="77777777" w:rsidR="00A931DA" w:rsidRDefault="00A931DA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ackground</w:t>
      </w:r>
    </w:p>
    <w:p w14:paraId="2CF0B6E0" w14:textId="023C3B7D" w:rsidR="00A931DA" w:rsidRPr="00BB1B34" w:rsidRDefault="000B72C3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ince this project asks to consider two modes, one is interactive and the other one is file mode. So in order to make the start simple, I first implement the interactive mode and simply test if each command can be tokenized and recognized. Then, I applied same logic to the file mode. When it comes to how store the tokenized commands, I used a 2-D array to store each token and then analyze each token according to the requirements of each command. </w:t>
      </w:r>
    </w:p>
    <w:p w14:paraId="29A46D44" w14:textId="77777777" w:rsidR="00A931DA" w:rsidRDefault="00A931DA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Implementation</w:t>
      </w:r>
    </w:p>
    <w:p w14:paraId="0F58DB5F" w14:textId="17658C81" w:rsidR="002E7F4B" w:rsidRDefault="002E7F4B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o far, I am having trouble with cp and mv commands. I cannot correctly implement the cp command </w:t>
      </w:r>
      <w:r w:rsidR="00F3730E">
        <w:rPr>
          <w:rFonts w:ascii="Times New Roman" w:hAnsi="Times New Roman" w:cs="Times New Roman"/>
          <w:i/>
          <w:sz w:val="24"/>
          <w:szCs w:val="24"/>
        </w:rPr>
        <w:t>when the destination is just a directory with/without filename</w:t>
      </w:r>
      <w:r>
        <w:rPr>
          <w:rFonts w:ascii="Times New Roman" w:hAnsi="Times New Roman" w:cs="Times New Roman"/>
          <w:i/>
          <w:sz w:val="24"/>
          <w:szCs w:val="24"/>
        </w:rPr>
        <w:t xml:space="preserve">. I’ve tried to use the system call stat, but it turned out not work ideally. </w:t>
      </w:r>
      <w:r w:rsidR="00F3730E">
        <w:rPr>
          <w:rFonts w:ascii="Times New Roman" w:hAnsi="Times New Roman" w:cs="Times New Roman"/>
          <w:i/>
          <w:sz w:val="24"/>
          <w:szCs w:val="24"/>
        </w:rPr>
        <w:t xml:space="preserve">Then I rewrite it into couple situations which individually deal with file and path mode for source and destination sources. </w:t>
      </w:r>
    </w:p>
    <w:p w14:paraId="2CBABFA4" w14:textId="2E47C3CD" w:rsidR="002E7F4B" w:rsidRDefault="002E7F4B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urrently, my cp only works when source path is a file name or path name and destination path is</w:t>
      </w:r>
      <w:r w:rsidR="00F3730E">
        <w:rPr>
          <w:rFonts w:ascii="Times New Roman" w:hAnsi="Times New Roman" w:cs="Times New Roman"/>
          <w:i/>
          <w:sz w:val="24"/>
          <w:szCs w:val="24"/>
        </w:rPr>
        <w:t xml:space="preserve"> only allowed to be a </w:t>
      </w:r>
      <w:r>
        <w:rPr>
          <w:rFonts w:ascii="Times New Roman" w:hAnsi="Times New Roman" w:cs="Times New Roman"/>
          <w:i/>
          <w:sz w:val="24"/>
          <w:szCs w:val="24"/>
        </w:rPr>
        <w:t xml:space="preserve">file name. I still </w:t>
      </w:r>
      <w:r w:rsidR="00F3730E">
        <w:rPr>
          <w:rFonts w:ascii="Times New Roman" w:hAnsi="Times New Roman" w:cs="Times New Roman"/>
          <w:i/>
          <w:sz w:val="24"/>
          <w:szCs w:val="24"/>
        </w:rPr>
        <w:t>couldn’t</w:t>
      </w:r>
      <w:r>
        <w:rPr>
          <w:rFonts w:ascii="Times New Roman" w:hAnsi="Times New Roman" w:cs="Times New Roman"/>
          <w:i/>
          <w:sz w:val="24"/>
          <w:szCs w:val="24"/>
        </w:rPr>
        <w:t xml:space="preserve"> to figure out how to recognize the destinationPath type so that my cp can work ideally. Because the mv is very similar to cp, so I cannot make it work ideally until I solve the cp problems. </w:t>
      </w:r>
    </w:p>
    <w:p w14:paraId="2AD4DD87" w14:textId="25B7EB3E" w:rsidR="002E7F4B" w:rsidRDefault="002E7F4B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Here is my cp command: </w:t>
      </w:r>
    </w:p>
    <w:p w14:paraId="22788B3B" w14:textId="18BCE5E1" w:rsidR="002E7F4B" w:rsidRDefault="00F3730E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noProof/>
          <w:sz w:val="24"/>
          <w:szCs w:val="24"/>
          <w:lang w:eastAsia="zh-CN"/>
        </w:rPr>
        <w:lastRenderedPageBreak/>
        <w:drawing>
          <wp:inline distT="0" distB="0" distL="0" distR="0" wp14:anchorId="61FD9659" wp14:editId="08670BD0">
            <wp:extent cx="5341970" cy="6286707"/>
            <wp:effectExtent l="0" t="0" r="0" b="0"/>
            <wp:docPr id="1" name="Picture 1" descr="../../../../../var/folders/t2/xtsjhndx2gl0djjxkctx2k_r0000gn/T/TemporaryItems/(A%20Document%20Being%20Saved%20By%20screencaptureui)/Screen%20Shot%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t2/xtsjhndx2gl0djjxkctx2k_r0000gn/T/TemporaryItems/(A%20Document%20Being%20Saved%20By%20screencaptureui)/Screen%20Shot%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197" cy="6291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B060C" w14:textId="77777777" w:rsidR="00DB5995" w:rsidRDefault="00DB5995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rformance</w:t>
      </w:r>
      <w:r w:rsidR="00A931DA" w:rsidRPr="00A931DA">
        <w:rPr>
          <w:rFonts w:ascii="Times New Roman" w:hAnsi="Times New Roman" w:cs="Times New Roman"/>
          <w:b/>
          <w:sz w:val="28"/>
          <w:szCs w:val="28"/>
        </w:rPr>
        <w:t xml:space="preserve"> Results</w:t>
      </w:r>
      <w:r>
        <w:rPr>
          <w:rFonts w:ascii="Times New Roman" w:hAnsi="Times New Roman" w:cs="Times New Roman"/>
          <w:b/>
          <w:sz w:val="28"/>
          <w:szCs w:val="28"/>
        </w:rPr>
        <w:t xml:space="preserve"> and Discussion</w:t>
      </w:r>
    </w:p>
    <w:p w14:paraId="14E3A8F8" w14:textId="721A17BC" w:rsidR="00A931DA" w:rsidRDefault="002E7F4B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So far, in interactive mode, all commands except cp and mv are working correctly. The issue with cp and mv are mainly about how to detect the type of destinatinPath </w:t>
      </w:r>
      <w:r w:rsidR="00F3730E">
        <w:rPr>
          <w:rFonts w:ascii="Times New Roman" w:hAnsi="Times New Roman" w:cs="Times New Roman"/>
          <w:i/>
          <w:sz w:val="24"/>
          <w:szCs w:val="24"/>
        </w:rPr>
        <w:t>argument and then create a new file either has assigned filename or not to copy the content in sourcefile</w:t>
      </w:r>
      <w:r>
        <w:rPr>
          <w:rFonts w:ascii="Times New Roman" w:hAnsi="Times New Roman" w:cs="Times New Roman"/>
          <w:i/>
          <w:sz w:val="24"/>
          <w:szCs w:val="24"/>
        </w:rPr>
        <w:t>. If it’s a directory, I need to add the name of the file, either copy from source filename or create a new filename</w:t>
      </w:r>
      <w:r w:rsidR="006F49F6">
        <w:rPr>
          <w:rFonts w:ascii="Times New Roman" w:hAnsi="Times New Roman" w:cs="Times New Roman"/>
          <w:i/>
          <w:sz w:val="24"/>
          <w:szCs w:val="24"/>
        </w:rPr>
        <w:t xml:space="preserve">, based on the actual situation. If it is a filename, I also need to check if tis name has already exist. Since I have trouble with detect this, I haven’t completed the cp and mv commands. </w:t>
      </w:r>
    </w:p>
    <w:p w14:paraId="0EE682B1" w14:textId="6E0D87DF" w:rsidR="006F49F6" w:rsidRPr="00DB5995" w:rsidRDefault="006F49F6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i/>
          <w:sz w:val="24"/>
          <w:szCs w:val="24"/>
        </w:rPr>
        <w:t>For the file mode, my output is a little weird</w:t>
      </w:r>
      <w:r w:rsidR="00F3730E">
        <w:rPr>
          <w:rFonts w:ascii="Times New Roman" w:hAnsi="Times New Roman" w:cs="Times New Roman"/>
          <w:i/>
          <w:sz w:val="24"/>
          <w:szCs w:val="24"/>
        </w:rPr>
        <w:t xml:space="preserve"> starting</w:t>
      </w:r>
      <w:bookmarkStart w:id="0" w:name="_GoBack"/>
      <w:bookmarkEnd w:id="0"/>
      <w:r>
        <w:rPr>
          <w:rFonts w:ascii="Times New Roman" w:hAnsi="Times New Roman" w:cs="Times New Roman"/>
          <w:i/>
          <w:sz w:val="24"/>
          <w:szCs w:val="24"/>
        </w:rPr>
        <w:t xml:space="preserve"> from the </w:t>
      </w:r>
      <w:r w:rsidR="00372790">
        <w:rPr>
          <w:rFonts w:ascii="Times New Roman" w:hAnsi="Times New Roman" w:cs="Times New Roman"/>
          <w:i/>
          <w:sz w:val="24"/>
          <w:szCs w:val="24"/>
        </w:rPr>
        <w:t xml:space="preserve">third line of commands. I assume the issue is related to my cp and mv commands. </w:t>
      </w:r>
    </w:p>
    <w:p w14:paraId="7CD5E4D1" w14:textId="77777777" w:rsidR="008C7F0E" w:rsidRDefault="008C7F0E" w:rsidP="00A931DA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nclusion</w:t>
      </w:r>
    </w:p>
    <w:p w14:paraId="34B82501" w14:textId="4E398DF1" w:rsidR="008C7F0E" w:rsidRPr="00BB1B34" w:rsidRDefault="00372790" w:rsidP="00A931DA">
      <w:pPr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t xml:space="preserve">In this project, I have learned some Linux system calls which I was not familiar with before. But through this project, I have known more about topics of pointer and memory address. </w:t>
      </w:r>
    </w:p>
    <w:p w14:paraId="5BC27963" w14:textId="2863E2D2" w:rsidR="00327BD0" w:rsidRPr="008C7F0E" w:rsidRDefault="00327BD0" w:rsidP="001965AA">
      <w:pPr>
        <w:rPr>
          <w:rFonts w:ascii="Times New Roman" w:hAnsi="Times New Roman" w:cs="Times New Roman"/>
          <w:i/>
          <w:sz w:val="28"/>
          <w:szCs w:val="28"/>
        </w:rPr>
      </w:pPr>
    </w:p>
    <w:sectPr w:rsidR="00327BD0" w:rsidRPr="008C7F0E" w:rsidSect="00327BD0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54E5D5" w14:textId="77777777" w:rsidR="00B51952" w:rsidRDefault="00B51952" w:rsidP="00F113D7">
      <w:pPr>
        <w:spacing w:after="0" w:line="240" w:lineRule="auto"/>
      </w:pPr>
      <w:r>
        <w:separator/>
      </w:r>
    </w:p>
  </w:endnote>
  <w:endnote w:type="continuationSeparator" w:id="0">
    <w:p w14:paraId="05915A06" w14:textId="77777777" w:rsidR="00B51952" w:rsidRDefault="00B51952" w:rsidP="00F11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2A0ED6" w14:textId="77777777" w:rsidR="00B51952" w:rsidRDefault="00B51952" w:rsidP="00F113D7">
      <w:pPr>
        <w:spacing w:after="0" w:line="240" w:lineRule="auto"/>
      </w:pPr>
      <w:r>
        <w:separator/>
      </w:r>
    </w:p>
  </w:footnote>
  <w:footnote w:type="continuationSeparator" w:id="0">
    <w:p w14:paraId="74D4AF49" w14:textId="77777777" w:rsidR="00B51952" w:rsidRDefault="00B51952" w:rsidP="00F113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0E701" w14:textId="6B278E63" w:rsidR="003B5971" w:rsidRDefault="00D23A27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  <w:sz w:val="24"/>
        <w:szCs w:val="24"/>
      </w:rPr>
    </w:pPr>
    <w:r>
      <w:rPr>
        <w:color w:val="8496B0" w:themeColor="text2" w:themeTint="99"/>
        <w:sz w:val="24"/>
        <w:szCs w:val="24"/>
      </w:rPr>
      <w:t xml:space="preserve">Xiangqian Zhang </w:t>
    </w:r>
    <w:r w:rsidR="003B5971">
      <w:rPr>
        <w:color w:val="8496B0" w:themeColor="text2" w:themeTint="99"/>
        <w:sz w:val="24"/>
        <w:szCs w:val="24"/>
      </w:rPr>
      <w:t xml:space="preserve"> </w:t>
    </w:r>
    <w:r w:rsidR="003B5971">
      <w:rPr>
        <w:color w:val="8496B0" w:themeColor="text2" w:themeTint="99"/>
        <w:sz w:val="24"/>
        <w:szCs w:val="24"/>
      </w:rPr>
      <w:fldChar w:fldCharType="begin"/>
    </w:r>
    <w:r w:rsidR="003B5971">
      <w:rPr>
        <w:color w:val="8496B0" w:themeColor="text2" w:themeTint="99"/>
        <w:sz w:val="24"/>
        <w:szCs w:val="24"/>
      </w:rPr>
      <w:instrText xml:space="preserve"> PAGE   \* MERGEFORMAT </w:instrText>
    </w:r>
    <w:r w:rsidR="003B5971">
      <w:rPr>
        <w:color w:val="8496B0" w:themeColor="text2" w:themeTint="99"/>
        <w:sz w:val="24"/>
        <w:szCs w:val="24"/>
      </w:rPr>
      <w:fldChar w:fldCharType="separate"/>
    </w:r>
    <w:r w:rsidR="00F3730E">
      <w:rPr>
        <w:noProof/>
        <w:color w:val="8496B0" w:themeColor="text2" w:themeTint="99"/>
        <w:sz w:val="24"/>
        <w:szCs w:val="24"/>
      </w:rPr>
      <w:t>4</w:t>
    </w:r>
    <w:r w:rsidR="003B5971">
      <w:rPr>
        <w:color w:val="8496B0" w:themeColor="text2" w:themeTint="99"/>
        <w:sz w:val="24"/>
        <w:szCs w:val="24"/>
      </w:rPr>
      <w:fldChar w:fldCharType="end"/>
    </w:r>
  </w:p>
  <w:p w14:paraId="682AE6A1" w14:textId="77777777" w:rsidR="003B5971" w:rsidRPr="00F113D7" w:rsidRDefault="003B5971" w:rsidP="00F113D7">
    <w:pPr>
      <w:pStyle w:val="Header"/>
      <w:jc w:val="right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sLQ0MTQ2NrQwNTVQ0lEKTi0uzszPAykwqgUADs4V+iwAAAA="/>
  </w:docVars>
  <w:rsids>
    <w:rsidRoot w:val="00F169EE"/>
    <w:rsid w:val="000B72C3"/>
    <w:rsid w:val="001178B0"/>
    <w:rsid w:val="001965AA"/>
    <w:rsid w:val="001C1888"/>
    <w:rsid w:val="001E1F74"/>
    <w:rsid w:val="001F1FD6"/>
    <w:rsid w:val="002B79E4"/>
    <w:rsid w:val="002E7F4B"/>
    <w:rsid w:val="00314E4A"/>
    <w:rsid w:val="00327BD0"/>
    <w:rsid w:val="00372790"/>
    <w:rsid w:val="003B5971"/>
    <w:rsid w:val="003C42E0"/>
    <w:rsid w:val="003F7C5E"/>
    <w:rsid w:val="00560E7E"/>
    <w:rsid w:val="00594EFA"/>
    <w:rsid w:val="00597DF9"/>
    <w:rsid w:val="005E157C"/>
    <w:rsid w:val="00622C3C"/>
    <w:rsid w:val="006A2C2B"/>
    <w:rsid w:val="006D04AC"/>
    <w:rsid w:val="006F49F6"/>
    <w:rsid w:val="00742C0D"/>
    <w:rsid w:val="008A22EA"/>
    <w:rsid w:val="008B69B9"/>
    <w:rsid w:val="008C7F0E"/>
    <w:rsid w:val="00997AF1"/>
    <w:rsid w:val="00A61768"/>
    <w:rsid w:val="00A6452B"/>
    <w:rsid w:val="00A931DA"/>
    <w:rsid w:val="00B411E8"/>
    <w:rsid w:val="00B51952"/>
    <w:rsid w:val="00BB1B34"/>
    <w:rsid w:val="00C11768"/>
    <w:rsid w:val="00C944B6"/>
    <w:rsid w:val="00D23A27"/>
    <w:rsid w:val="00D43632"/>
    <w:rsid w:val="00DB5995"/>
    <w:rsid w:val="00ED6FCA"/>
    <w:rsid w:val="00F113D7"/>
    <w:rsid w:val="00F169EE"/>
    <w:rsid w:val="00F3730E"/>
    <w:rsid w:val="00F72CDB"/>
    <w:rsid w:val="00F95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E22C"/>
  <w15:chartTrackingRefBased/>
  <w15:docId w15:val="{30ADAD36-0DEC-437A-BBFB-E01AE00BF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3D7"/>
  </w:style>
  <w:style w:type="paragraph" w:styleId="Footer">
    <w:name w:val="footer"/>
    <w:basedOn w:val="Normal"/>
    <w:link w:val="FooterChar"/>
    <w:uiPriority w:val="99"/>
    <w:unhideWhenUsed/>
    <w:rsid w:val="00F113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3D7"/>
  </w:style>
  <w:style w:type="numbering" w:customStyle="1" w:styleId="NoList1">
    <w:name w:val="No List1"/>
    <w:next w:val="NoList"/>
    <w:uiPriority w:val="99"/>
    <w:semiHidden/>
    <w:unhideWhenUsed/>
    <w:rsid w:val="003B5971"/>
  </w:style>
  <w:style w:type="character" w:customStyle="1" w:styleId="sc71">
    <w:name w:val="sc71"/>
    <w:basedOn w:val="DefaultParagraphFont"/>
    <w:rsid w:val="003B5971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0">
    <w:name w:val="sc0"/>
    <w:basedOn w:val="DefaultParagraphFont"/>
    <w:rsid w:val="003B59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3B597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1">
    <w:name w:val="sc11"/>
    <w:basedOn w:val="DefaultParagraphFont"/>
    <w:rsid w:val="003B597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B597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">
    <w:name w:val="sc12"/>
    <w:basedOn w:val="DefaultParagraphFont"/>
    <w:rsid w:val="003B5971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671">
    <w:name w:val="sc67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  <w:u w:val="single"/>
    </w:rPr>
  </w:style>
  <w:style w:type="character" w:customStyle="1" w:styleId="sc81">
    <w:name w:val="sc81"/>
    <w:basedOn w:val="DefaultParagraphFont"/>
    <w:rsid w:val="003B5971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91">
    <w:name w:val="sc91"/>
    <w:basedOn w:val="DefaultParagraphFont"/>
    <w:rsid w:val="003B597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21">
    <w:name w:val="sc21"/>
    <w:basedOn w:val="DefaultParagraphFont"/>
    <w:rsid w:val="003B597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51">
    <w:name w:val="sc151"/>
    <w:basedOn w:val="DefaultParagraphFont"/>
    <w:rsid w:val="003B5971"/>
    <w:rPr>
      <w:rFonts w:ascii="Courier New" w:hAnsi="Courier New" w:cs="Courier New" w:hint="default"/>
      <w:i/>
      <w:iCs/>
      <w:color w:val="FF8000"/>
      <w:sz w:val="20"/>
      <w:szCs w:val="20"/>
    </w:rPr>
  </w:style>
  <w:style w:type="character" w:customStyle="1" w:styleId="sc41">
    <w:name w:val="sc41"/>
    <w:basedOn w:val="DefaultParagraphFont"/>
    <w:rsid w:val="003B5971"/>
    <w:rPr>
      <w:rFonts w:ascii="Courier New" w:hAnsi="Courier New" w:cs="Courier New" w:hint="default"/>
      <w:color w:val="8080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27BD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161">
    <w:name w:val="sc161"/>
    <w:basedOn w:val="DefaultParagraphFont"/>
    <w:rsid w:val="006A2C2B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DefaultParagraphFont"/>
    <w:rsid w:val="006A2C2B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3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6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6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4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9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1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3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24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0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6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6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25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image" Target="media/image1.png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368</Words>
  <Characters>2103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tate University</Company>
  <LinksUpToDate>false</LinksUpToDate>
  <CharactersWithSpaces>2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l, Jared W</dc:creator>
  <cp:keywords/>
  <dc:description/>
  <cp:lastModifiedBy>Xiangqian Zhang</cp:lastModifiedBy>
  <cp:revision>5</cp:revision>
  <cp:lastPrinted>2019-10-21T20:56:00Z</cp:lastPrinted>
  <dcterms:created xsi:type="dcterms:W3CDTF">2020-10-21T10:55:00Z</dcterms:created>
  <dcterms:modified xsi:type="dcterms:W3CDTF">2020-10-22T17:31:00Z</dcterms:modified>
</cp:coreProperties>
</file>